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double" w:sz="6" w:space="0" w:color="auto"/>
          <w:insideV w:val="double" w:sz="6" w:space="0" w:color="auto"/>
        </w:tblBorders>
        <w:tblLook w:val="0400" w:firstRow="0" w:lastRow="0" w:firstColumn="0" w:lastColumn="0" w:noHBand="0" w:noVBand="1"/>
      </w:tblPr>
      <w:tblGrid>
        <w:gridCol w:w="5227"/>
        <w:gridCol w:w="5194"/>
      </w:tblGrid>
      <w:tr w:rsidR="00072345" w14:paraId="6FDD9808" w14:textId="77777777" w:rsidTr="00CA4FE1">
        <w:tc>
          <w:tcPr>
            <w:tcW w:w="5228" w:type="dxa"/>
          </w:tcPr>
          <w:p w14:paraId="2EB8D57C" w14:textId="4CDDF884" w:rsidR="006F7A89" w:rsidRDefault="00072345" w:rsidP="006117FE">
            <w:pPr>
              <w:pStyle w:val="InnerTableTitle"/>
              <w:jc w:val="center"/>
            </w:pPr>
            <w:bookmarkStart w:id="0" w:name="_Hlk521060064"/>
            <w:r>
              <w:t xml:space="preserve">Teams with </w:t>
            </w:r>
            <w:r w:rsidR="006117FE">
              <w:t>H</w:t>
            </w:r>
            <w:r>
              <w:t xml:space="preserve">igh </w:t>
            </w:r>
            <w:r w:rsidR="006117FE">
              <w:t>P</w:t>
            </w:r>
            <w:r>
              <w:t xml:space="preserve">otential for </w:t>
            </w:r>
            <w:r w:rsidR="006117FE">
              <w:t>S</w:t>
            </w:r>
            <w:r>
              <w:t>ynergy</w:t>
            </w:r>
          </w:p>
          <w:p w14:paraId="7A93AD6D" w14:textId="77777777" w:rsidR="006117FE" w:rsidRPr="006117FE" w:rsidRDefault="006117FE" w:rsidP="006117FE">
            <w:pPr>
              <w:pStyle w:val="InnerTableTitle"/>
              <w:jc w:val="center"/>
              <w:rPr>
                <w:sz w:val="10"/>
                <w:szCs w:val="10"/>
              </w:rPr>
            </w:pPr>
          </w:p>
          <w:p w14:paraId="6A78A02E" w14:textId="60F9EC56" w:rsidR="007C2340" w:rsidRDefault="00072345" w:rsidP="007C2340">
            <w:pPr>
              <w:pStyle w:val="BulletedPoints"/>
            </w:pPr>
            <w:r>
              <w:t>Focus on shared interests and goals</w:t>
            </w:r>
          </w:p>
          <w:p w14:paraId="6EEC8538" w14:textId="0C360F74" w:rsidR="00072345" w:rsidRDefault="00072345" w:rsidP="007C2340">
            <w:pPr>
              <w:pStyle w:val="BulletedPoints"/>
            </w:pPr>
            <w:r>
              <w:t>Share recognition with team members</w:t>
            </w:r>
          </w:p>
          <w:p w14:paraId="10FB9F2C" w14:textId="7B7273A0" w:rsidR="00072345" w:rsidRDefault="00072345" w:rsidP="007C2340">
            <w:pPr>
              <w:pStyle w:val="BulletedPoints"/>
            </w:pPr>
            <w:r>
              <w:t xml:space="preserve">Share accountability and leadership. Skills and contributions are </w:t>
            </w:r>
            <w:proofErr w:type="spellStart"/>
            <w:r>
              <w:t>honoured</w:t>
            </w:r>
            <w:proofErr w:type="spellEnd"/>
            <w:r>
              <w:t xml:space="preserve"> by others</w:t>
            </w:r>
          </w:p>
          <w:p w14:paraId="2F865957" w14:textId="6CA756CE" w:rsidR="007C2340" w:rsidRDefault="00072345" w:rsidP="007C2340">
            <w:pPr>
              <w:pStyle w:val="BulletedPoints"/>
            </w:pPr>
            <w:r>
              <w:t>Create an atmosphere of mutual trust and understanding</w:t>
            </w:r>
          </w:p>
          <w:p w14:paraId="19EC6430" w14:textId="5AE0D44E" w:rsidR="007C2340" w:rsidRDefault="00072345" w:rsidP="007C2340">
            <w:pPr>
              <w:pStyle w:val="BulletedPoints"/>
            </w:pPr>
            <w:r>
              <w:t>Do not focus on assessing blame and credit</w:t>
            </w:r>
          </w:p>
          <w:p w14:paraId="455603B7" w14:textId="71D0665F" w:rsidR="007C2340" w:rsidRDefault="00072345" w:rsidP="007C2340">
            <w:pPr>
              <w:pStyle w:val="BulletedPoints"/>
            </w:pPr>
            <w:r>
              <w:t>Respect and include all team members</w:t>
            </w:r>
          </w:p>
          <w:p w14:paraId="78907DC7" w14:textId="4FD843B8" w:rsidR="007C2340" w:rsidRDefault="00072345" w:rsidP="007C2340">
            <w:pPr>
              <w:pStyle w:val="BulletedPoints"/>
            </w:pPr>
            <w:r>
              <w:t xml:space="preserve">Have members </w:t>
            </w:r>
            <w:r w:rsidR="006117FE">
              <w:t xml:space="preserve">who </w:t>
            </w:r>
            <w:r>
              <w:t>ask</w:t>
            </w:r>
            <w:r w:rsidR="006117FE">
              <w:t>,</w:t>
            </w:r>
            <w:r>
              <w:t xml:space="preserve"> “How can I best contribute to the team?”</w:t>
            </w:r>
          </w:p>
          <w:p w14:paraId="6062EFCA" w14:textId="4E6703C6" w:rsidR="007C2340" w:rsidRDefault="00072345" w:rsidP="007C2340">
            <w:pPr>
              <w:pStyle w:val="BulletedPoints"/>
            </w:pPr>
            <w:r>
              <w:t>Value and accept diversity and see it as an important resource</w:t>
            </w:r>
          </w:p>
          <w:p w14:paraId="6108A695" w14:textId="77777777" w:rsidR="006117FE" w:rsidRPr="006117FE" w:rsidRDefault="006117FE" w:rsidP="006117FE">
            <w:pPr>
              <w:pStyle w:val="BulletedPoints"/>
              <w:numPr>
                <w:ilvl w:val="0"/>
                <w:numId w:val="0"/>
              </w:numPr>
              <w:ind w:left="360"/>
              <w:rPr>
                <w:sz w:val="10"/>
                <w:szCs w:val="10"/>
              </w:rPr>
            </w:pPr>
          </w:p>
          <w:p w14:paraId="24C5BEC5" w14:textId="0E7127C3" w:rsidR="00967827" w:rsidRDefault="00072345" w:rsidP="007C2340">
            <w:pPr>
              <w:pStyle w:val="InnerTableTitle"/>
            </w:pPr>
            <w:r>
              <w:t xml:space="preserve">Creating an </w:t>
            </w:r>
            <w:r w:rsidR="006117FE">
              <w:t>E</w:t>
            </w:r>
            <w:r>
              <w:t xml:space="preserve">nvironment for </w:t>
            </w:r>
            <w:r w:rsidR="006117FE">
              <w:t>S</w:t>
            </w:r>
            <w:r>
              <w:t>ynergy</w:t>
            </w:r>
          </w:p>
          <w:p w14:paraId="260F0C61" w14:textId="77777777" w:rsidR="006117FE" w:rsidRPr="006117FE" w:rsidRDefault="006117FE" w:rsidP="007C2340">
            <w:pPr>
              <w:pStyle w:val="InnerTableTitle"/>
              <w:rPr>
                <w:sz w:val="10"/>
                <w:szCs w:val="10"/>
              </w:rPr>
            </w:pPr>
          </w:p>
          <w:p w14:paraId="013824F2" w14:textId="1420A009" w:rsidR="007C2340" w:rsidRDefault="00072345" w:rsidP="00072345">
            <w:pPr>
              <w:pStyle w:val="BulletedPoints"/>
              <w:numPr>
                <w:ilvl w:val="0"/>
                <w:numId w:val="0"/>
              </w:numPr>
            </w:pPr>
            <w:r>
              <w:t xml:space="preserve">High functioning </w:t>
            </w:r>
            <w:r w:rsidRPr="00072345">
              <w:t>synergistic teams have the following characteristics</w:t>
            </w:r>
            <w:r>
              <w:t>:</w:t>
            </w:r>
          </w:p>
          <w:p w14:paraId="23C8DA0E" w14:textId="2EDDA2FD" w:rsidR="007C2340" w:rsidRDefault="00072345" w:rsidP="001A6B81">
            <w:pPr>
              <w:pStyle w:val="BulletedPoints"/>
              <w:numPr>
                <w:ilvl w:val="0"/>
                <w:numId w:val="0"/>
              </w:numPr>
            </w:pPr>
            <w:r>
              <w:rPr>
                <w:noProof/>
              </w:rPr>
              <w:drawing>
                <wp:inline distT="0" distB="0" distL="0" distR="0" wp14:anchorId="1198C81A" wp14:editId="3489883E">
                  <wp:extent cx="3144783" cy="3291840"/>
                  <wp:effectExtent l="0" t="0" r="0" b="381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245" t="3812" r="12427" b="4403"/>
                          <a:stretch/>
                        </pic:blipFill>
                        <pic:spPr bwMode="auto">
                          <a:xfrm>
                            <a:off x="0" y="0"/>
                            <a:ext cx="3171829" cy="33201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EB0EF76" w14:textId="77777777" w:rsidR="007C2340" w:rsidRDefault="007C2340" w:rsidP="00C8238F">
            <w:pPr>
              <w:spacing w:line="240" w:lineRule="auto"/>
            </w:pPr>
          </w:p>
          <w:p w14:paraId="57D602E5" w14:textId="77777777" w:rsidR="007C2340" w:rsidRDefault="007C2340" w:rsidP="00C8238F">
            <w:pPr>
              <w:spacing w:line="240" w:lineRule="auto"/>
            </w:pPr>
          </w:p>
        </w:tc>
        <w:tc>
          <w:tcPr>
            <w:tcW w:w="5229" w:type="dxa"/>
          </w:tcPr>
          <w:p w14:paraId="76A7A94D" w14:textId="6531D2BA" w:rsidR="006F7A89" w:rsidRDefault="00D6578B" w:rsidP="006117FE">
            <w:pPr>
              <w:pStyle w:val="InnerTableTitle"/>
              <w:jc w:val="center"/>
            </w:pPr>
            <w:r>
              <w:t>Capacity for Trust</w:t>
            </w:r>
          </w:p>
          <w:p w14:paraId="7F204D3F" w14:textId="77777777" w:rsidR="00D6578B" w:rsidRDefault="00D6578B" w:rsidP="00C8238F">
            <w:pPr>
              <w:spacing w:line="240" w:lineRule="auto"/>
            </w:pPr>
          </w:p>
          <w:p w14:paraId="3EB1858B" w14:textId="51A8D0A8" w:rsidR="00D6578B" w:rsidRDefault="00D6578B" w:rsidP="00C8238F">
            <w:pPr>
              <w:spacing w:line="240" w:lineRule="auto"/>
            </w:pPr>
            <w:r>
              <w:t>Capacity for trust in a team is built in four domains</w:t>
            </w:r>
            <w:r w:rsidR="006117FE">
              <w:t>:</w:t>
            </w:r>
          </w:p>
          <w:p w14:paraId="722B446F" w14:textId="77777777" w:rsidR="006117FE" w:rsidRPr="006117FE" w:rsidRDefault="006117FE" w:rsidP="00C8238F">
            <w:pPr>
              <w:spacing w:line="240" w:lineRule="auto"/>
              <w:rPr>
                <w:sz w:val="10"/>
                <w:szCs w:val="10"/>
              </w:rPr>
            </w:pPr>
          </w:p>
          <w:p w14:paraId="10E68727" w14:textId="77777777" w:rsidR="00D6578B" w:rsidRPr="006117FE" w:rsidRDefault="00D6578B" w:rsidP="00D6578B">
            <w:pPr>
              <w:spacing w:line="240" w:lineRule="auto"/>
              <w:rPr>
                <w:b/>
                <w:bCs/>
              </w:rPr>
            </w:pPr>
            <w:r w:rsidRPr="006117FE">
              <w:rPr>
                <w:b/>
                <w:bCs/>
              </w:rPr>
              <w:t>Trust of Capability</w:t>
            </w:r>
          </w:p>
          <w:p w14:paraId="76DB997D" w14:textId="77777777" w:rsidR="00D6578B" w:rsidRDefault="00D6578B" w:rsidP="00D6578B">
            <w:pPr>
              <w:spacing w:line="240" w:lineRule="auto"/>
            </w:pPr>
            <w:r>
              <w:tab/>
              <w:t>Acknowledge people's abilities and skills</w:t>
            </w:r>
          </w:p>
          <w:p w14:paraId="619C44B2" w14:textId="77777777" w:rsidR="00D6578B" w:rsidRDefault="00D6578B" w:rsidP="00D6578B">
            <w:pPr>
              <w:spacing w:line="240" w:lineRule="auto"/>
            </w:pPr>
            <w:r>
              <w:tab/>
              <w:t>Allow people to make decisions</w:t>
            </w:r>
          </w:p>
          <w:p w14:paraId="43045D45" w14:textId="01456335" w:rsidR="00D6578B" w:rsidRDefault="00D6578B" w:rsidP="00D6578B">
            <w:pPr>
              <w:spacing w:line="240" w:lineRule="auto"/>
            </w:pPr>
            <w:r>
              <w:tab/>
              <w:t>Involve others and seek their input</w:t>
            </w:r>
          </w:p>
          <w:p w14:paraId="77AB6FB5" w14:textId="00ED3A95" w:rsidR="00D6578B" w:rsidRDefault="00D6578B" w:rsidP="00D6578B">
            <w:pPr>
              <w:spacing w:line="240" w:lineRule="auto"/>
            </w:pPr>
            <w:r>
              <w:tab/>
              <w:t>Help people learn skills</w:t>
            </w:r>
          </w:p>
          <w:p w14:paraId="27ED1B1B" w14:textId="77777777" w:rsidR="006117FE" w:rsidRPr="006117FE" w:rsidRDefault="006117FE" w:rsidP="00D6578B">
            <w:pPr>
              <w:spacing w:line="240" w:lineRule="auto"/>
              <w:rPr>
                <w:sz w:val="10"/>
                <w:szCs w:val="10"/>
              </w:rPr>
            </w:pPr>
          </w:p>
          <w:p w14:paraId="7DEBE6D5" w14:textId="77777777" w:rsidR="00D6578B" w:rsidRPr="006117FE" w:rsidRDefault="00D6578B" w:rsidP="00D6578B">
            <w:pPr>
              <w:spacing w:line="240" w:lineRule="auto"/>
              <w:rPr>
                <w:b/>
                <w:bCs/>
              </w:rPr>
            </w:pPr>
            <w:r w:rsidRPr="006117FE">
              <w:rPr>
                <w:b/>
                <w:bCs/>
              </w:rPr>
              <w:t>Trust of Character</w:t>
            </w:r>
          </w:p>
          <w:p w14:paraId="5E038186" w14:textId="77777777" w:rsidR="00D6578B" w:rsidRDefault="00D6578B" w:rsidP="00D6578B">
            <w:pPr>
              <w:spacing w:line="240" w:lineRule="auto"/>
            </w:pPr>
            <w:r>
              <w:tab/>
              <w:t>Manage expectations</w:t>
            </w:r>
          </w:p>
          <w:p w14:paraId="478CCD2B" w14:textId="77777777" w:rsidR="00D6578B" w:rsidRDefault="00D6578B" w:rsidP="00D6578B">
            <w:pPr>
              <w:spacing w:line="240" w:lineRule="auto"/>
            </w:pPr>
            <w:r>
              <w:tab/>
              <w:t>Establish boundaries</w:t>
            </w:r>
          </w:p>
          <w:p w14:paraId="7FA7BC24" w14:textId="77777777" w:rsidR="00D6578B" w:rsidRDefault="00D6578B" w:rsidP="00D6578B">
            <w:pPr>
              <w:spacing w:line="240" w:lineRule="auto"/>
            </w:pPr>
            <w:r>
              <w:tab/>
              <w:t>Delegate appropriately</w:t>
            </w:r>
          </w:p>
          <w:p w14:paraId="60E9A2E4" w14:textId="77777777" w:rsidR="00D6578B" w:rsidRDefault="00D6578B" w:rsidP="00D6578B">
            <w:pPr>
              <w:spacing w:line="240" w:lineRule="auto"/>
            </w:pPr>
            <w:r>
              <w:tab/>
              <w:t>Keep agreements</w:t>
            </w:r>
          </w:p>
          <w:p w14:paraId="7E1B01BB" w14:textId="4E359E65" w:rsidR="00D6578B" w:rsidRDefault="00D6578B" w:rsidP="00D6578B">
            <w:pPr>
              <w:spacing w:line="240" w:lineRule="auto"/>
            </w:pPr>
            <w:r>
              <w:tab/>
              <w:t>Be consistent</w:t>
            </w:r>
          </w:p>
          <w:p w14:paraId="7A0A67E2" w14:textId="77777777" w:rsidR="006117FE" w:rsidRPr="006117FE" w:rsidRDefault="006117FE" w:rsidP="00D6578B">
            <w:pPr>
              <w:spacing w:line="240" w:lineRule="auto"/>
              <w:rPr>
                <w:sz w:val="10"/>
                <w:szCs w:val="10"/>
              </w:rPr>
            </w:pPr>
          </w:p>
          <w:p w14:paraId="6D1E5B44" w14:textId="77777777" w:rsidR="00D6578B" w:rsidRPr="006117FE" w:rsidRDefault="00D6578B" w:rsidP="00D6578B">
            <w:pPr>
              <w:spacing w:line="240" w:lineRule="auto"/>
              <w:rPr>
                <w:b/>
                <w:bCs/>
              </w:rPr>
            </w:pPr>
            <w:r w:rsidRPr="006117FE">
              <w:rPr>
                <w:b/>
                <w:bCs/>
              </w:rPr>
              <w:t>Trust of Communication</w:t>
            </w:r>
          </w:p>
          <w:p w14:paraId="40A0351E" w14:textId="77777777" w:rsidR="00D6578B" w:rsidRDefault="00D6578B" w:rsidP="00D6578B">
            <w:pPr>
              <w:spacing w:line="240" w:lineRule="auto"/>
            </w:pPr>
            <w:r>
              <w:tab/>
              <w:t>Share information</w:t>
            </w:r>
          </w:p>
          <w:p w14:paraId="5D228BA6" w14:textId="77777777" w:rsidR="00D6578B" w:rsidRDefault="00D6578B" w:rsidP="00D6578B">
            <w:pPr>
              <w:spacing w:line="240" w:lineRule="auto"/>
            </w:pPr>
            <w:r>
              <w:tab/>
              <w:t>Tell the truth</w:t>
            </w:r>
          </w:p>
          <w:p w14:paraId="115451A6" w14:textId="77777777" w:rsidR="00D6578B" w:rsidRDefault="00D6578B" w:rsidP="00D6578B">
            <w:pPr>
              <w:spacing w:line="240" w:lineRule="auto"/>
            </w:pPr>
            <w:r>
              <w:tab/>
              <w:t>Admit mistakes</w:t>
            </w:r>
          </w:p>
          <w:p w14:paraId="6ACD07D2" w14:textId="77777777" w:rsidR="00D6578B" w:rsidRDefault="00D6578B" w:rsidP="00D6578B">
            <w:pPr>
              <w:spacing w:line="240" w:lineRule="auto"/>
            </w:pPr>
            <w:r>
              <w:tab/>
              <w:t>Give and receive constructive feedback</w:t>
            </w:r>
          </w:p>
          <w:p w14:paraId="56B1FE2C" w14:textId="77777777" w:rsidR="00D6578B" w:rsidRDefault="00D6578B" w:rsidP="00D6578B">
            <w:pPr>
              <w:spacing w:line="240" w:lineRule="auto"/>
            </w:pPr>
            <w:r>
              <w:tab/>
              <w:t>Maintain confidentiality</w:t>
            </w:r>
          </w:p>
          <w:p w14:paraId="0570B3A2" w14:textId="7C4053DE" w:rsidR="00D6578B" w:rsidRDefault="00D6578B" w:rsidP="00D6578B">
            <w:pPr>
              <w:spacing w:line="240" w:lineRule="auto"/>
            </w:pPr>
            <w:r>
              <w:tab/>
              <w:t>Speak with good purpose</w:t>
            </w:r>
          </w:p>
          <w:p w14:paraId="4ADE54C6" w14:textId="77777777" w:rsidR="006117FE" w:rsidRPr="006117FE" w:rsidRDefault="006117FE" w:rsidP="00D6578B">
            <w:pPr>
              <w:spacing w:line="240" w:lineRule="auto"/>
              <w:rPr>
                <w:sz w:val="10"/>
                <w:szCs w:val="10"/>
              </w:rPr>
            </w:pPr>
          </w:p>
          <w:p w14:paraId="4FA7F291" w14:textId="77777777" w:rsidR="00D6578B" w:rsidRPr="006117FE" w:rsidRDefault="00D6578B" w:rsidP="00D6578B">
            <w:pPr>
              <w:spacing w:line="240" w:lineRule="auto"/>
              <w:rPr>
                <w:b/>
                <w:bCs/>
              </w:rPr>
            </w:pPr>
            <w:r w:rsidRPr="006117FE">
              <w:rPr>
                <w:b/>
                <w:bCs/>
              </w:rPr>
              <w:t>Trust of Caring</w:t>
            </w:r>
          </w:p>
          <w:p w14:paraId="79117EA9" w14:textId="16112373" w:rsidR="00D6578B" w:rsidRDefault="00D6578B" w:rsidP="00D6578B">
            <w:pPr>
              <w:spacing w:line="240" w:lineRule="auto"/>
            </w:pPr>
            <w:r>
              <w:tab/>
              <w:t>Show empathy</w:t>
            </w:r>
          </w:p>
          <w:p w14:paraId="2F351F5E" w14:textId="77777777" w:rsidR="00D6578B" w:rsidRDefault="00D6578B" w:rsidP="00D6578B">
            <w:pPr>
              <w:spacing w:line="240" w:lineRule="auto"/>
            </w:pPr>
            <w:r>
              <w:tab/>
              <w:t>Share the risks</w:t>
            </w:r>
          </w:p>
          <w:p w14:paraId="24012A4C" w14:textId="77777777" w:rsidR="00D6578B" w:rsidRDefault="00D6578B" w:rsidP="00D6578B">
            <w:pPr>
              <w:spacing w:line="240" w:lineRule="auto"/>
            </w:pPr>
            <w:r>
              <w:tab/>
              <w:t>Unite in the face of challenges</w:t>
            </w:r>
          </w:p>
          <w:p w14:paraId="4839E39B" w14:textId="5BC07495" w:rsidR="00D6578B" w:rsidRDefault="00D6578B" w:rsidP="00D6578B">
            <w:pPr>
              <w:spacing w:line="240" w:lineRule="auto"/>
            </w:pPr>
            <w:r>
              <w:tab/>
              <w:t>Show utmost respect</w:t>
            </w:r>
          </w:p>
        </w:tc>
      </w:tr>
      <w:bookmarkEnd w:id="0"/>
    </w:tbl>
    <w:p w14:paraId="5E6EC57C" w14:textId="5A9B1DDB" w:rsidR="001A6B81" w:rsidRDefault="001A6B81">
      <w:r>
        <w:br w:type="page"/>
      </w:r>
    </w:p>
    <w:tbl>
      <w:tblPr>
        <w:tblStyle w:val="TableGrid"/>
        <w:tblW w:w="0" w:type="auto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double" w:sz="6" w:space="0" w:color="auto"/>
          <w:insideV w:val="double" w:sz="6" w:space="0" w:color="auto"/>
        </w:tblBorders>
        <w:tblLook w:val="0400" w:firstRow="0" w:lastRow="0" w:firstColumn="0" w:lastColumn="0" w:noHBand="0" w:noVBand="1"/>
      </w:tblPr>
      <w:tblGrid>
        <w:gridCol w:w="5204"/>
        <w:gridCol w:w="5217"/>
      </w:tblGrid>
      <w:tr w:rsidR="001A6B81" w14:paraId="38BDB391" w14:textId="77777777" w:rsidTr="00E01710">
        <w:tc>
          <w:tcPr>
            <w:tcW w:w="5228" w:type="dxa"/>
          </w:tcPr>
          <w:p w14:paraId="4D392271" w14:textId="77777777" w:rsidR="006117FE" w:rsidRDefault="00D6578B" w:rsidP="006117FE">
            <w:pPr>
              <w:pStyle w:val="InnerTableTitle"/>
              <w:jc w:val="center"/>
            </w:pPr>
            <w:r>
              <w:lastRenderedPageBreak/>
              <w:t xml:space="preserve">Enabling </w:t>
            </w:r>
            <w:r w:rsidR="006117FE">
              <w:t>C</w:t>
            </w:r>
            <w:r>
              <w:t xml:space="preserve">onditions for </w:t>
            </w:r>
            <w:r w:rsidR="006117FE">
              <w:t>H</w:t>
            </w:r>
            <w:r>
              <w:t xml:space="preserve">igh </w:t>
            </w:r>
          </w:p>
          <w:p w14:paraId="7BA53330" w14:textId="33187B26" w:rsidR="001A6B81" w:rsidRPr="00D6578B" w:rsidRDefault="006117FE" w:rsidP="006117FE">
            <w:pPr>
              <w:pStyle w:val="InnerTableTitle"/>
              <w:jc w:val="center"/>
              <w:rPr>
                <w:sz w:val="20"/>
                <w:szCs w:val="20"/>
              </w:rPr>
            </w:pPr>
            <w:r>
              <w:t>P</w:t>
            </w:r>
            <w:r w:rsidR="00D6578B">
              <w:t xml:space="preserve">erforming </w:t>
            </w:r>
            <w:r>
              <w:t>T</w:t>
            </w:r>
            <w:r w:rsidR="00D6578B">
              <w:t>eams</w:t>
            </w:r>
          </w:p>
          <w:p w14:paraId="1BC7D406" w14:textId="77777777" w:rsidR="00D6578B" w:rsidRDefault="00D6578B" w:rsidP="00D6578B">
            <w:pPr>
              <w:spacing w:line="240" w:lineRule="auto"/>
            </w:pPr>
          </w:p>
          <w:p w14:paraId="4F21F63C" w14:textId="0673992C" w:rsidR="00D6578B" w:rsidRPr="006117FE" w:rsidRDefault="00D6578B" w:rsidP="00D6578B">
            <w:pPr>
              <w:spacing w:line="240" w:lineRule="auto"/>
              <w:rPr>
                <w:b/>
                <w:bCs/>
              </w:rPr>
            </w:pPr>
            <w:r w:rsidRPr="006117FE">
              <w:rPr>
                <w:b/>
                <w:bCs/>
              </w:rPr>
              <w:t>Compelling Direction</w:t>
            </w:r>
          </w:p>
          <w:p w14:paraId="64F043CC" w14:textId="63A3AFB0" w:rsidR="00D6578B" w:rsidRDefault="00D6578B" w:rsidP="00D6578B">
            <w:pPr>
              <w:pStyle w:val="BulletedPoints"/>
            </w:pPr>
            <w:r>
              <w:t>Explicit goals</w:t>
            </w:r>
          </w:p>
          <w:p w14:paraId="7065C771" w14:textId="7EE17EB9" w:rsidR="00D6578B" w:rsidRDefault="00D6578B" w:rsidP="00D6578B">
            <w:pPr>
              <w:pStyle w:val="BulletedPoints"/>
            </w:pPr>
            <w:r>
              <w:t>Challenging goals (to enable a ‘flow’ state) but not impossible</w:t>
            </w:r>
          </w:p>
          <w:p w14:paraId="0BA12E31" w14:textId="5855F94B" w:rsidR="00D6578B" w:rsidRDefault="00D6578B" w:rsidP="00D6578B">
            <w:pPr>
              <w:pStyle w:val="BulletedPoints"/>
            </w:pPr>
            <w:r>
              <w:t>Team members need to care about the goals – a mix of extrinsic and intrinsic reward</w:t>
            </w:r>
          </w:p>
          <w:p w14:paraId="4175D642" w14:textId="73532107" w:rsidR="00D6578B" w:rsidRDefault="00D6578B" w:rsidP="00D6578B">
            <w:pPr>
              <w:pStyle w:val="BulletedPoints"/>
              <w:numPr>
                <w:ilvl w:val="1"/>
                <w:numId w:val="1"/>
              </w:numPr>
            </w:pPr>
            <w:r>
              <w:t>Pay</w:t>
            </w:r>
          </w:p>
          <w:p w14:paraId="60A96E40" w14:textId="094BB6F2" w:rsidR="00D6578B" w:rsidRDefault="00D6578B" w:rsidP="00D6578B">
            <w:pPr>
              <w:pStyle w:val="BulletedPoints"/>
              <w:numPr>
                <w:ilvl w:val="1"/>
                <w:numId w:val="1"/>
              </w:numPr>
            </w:pPr>
            <w:r>
              <w:t>Recognition</w:t>
            </w:r>
          </w:p>
          <w:p w14:paraId="5EF78A01" w14:textId="3B7CB200" w:rsidR="00D6578B" w:rsidRDefault="00D6578B" w:rsidP="00D6578B">
            <w:pPr>
              <w:pStyle w:val="BulletedPoints"/>
              <w:numPr>
                <w:ilvl w:val="1"/>
                <w:numId w:val="1"/>
              </w:numPr>
            </w:pPr>
            <w:r>
              <w:t>Satisfaction</w:t>
            </w:r>
          </w:p>
          <w:p w14:paraId="597632C3" w14:textId="59FCF89A" w:rsidR="00D6578B" w:rsidRDefault="00D6578B" w:rsidP="00D6578B">
            <w:pPr>
              <w:pStyle w:val="BulletedPoints"/>
              <w:numPr>
                <w:ilvl w:val="1"/>
                <w:numId w:val="1"/>
              </w:numPr>
            </w:pPr>
            <w:r>
              <w:t>Making a meaningful contribution</w:t>
            </w:r>
          </w:p>
          <w:p w14:paraId="268639FC" w14:textId="77777777" w:rsidR="00D6578B" w:rsidRPr="006117FE" w:rsidRDefault="00D6578B" w:rsidP="00D6578B">
            <w:pPr>
              <w:spacing w:line="240" w:lineRule="auto"/>
              <w:rPr>
                <w:b/>
                <w:bCs/>
              </w:rPr>
            </w:pPr>
            <w:r w:rsidRPr="006117FE">
              <w:rPr>
                <w:b/>
                <w:bCs/>
              </w:rPr>
              <w:t>Strong Structure</w:t>
            </w:r>
          </w:p>
          <w:p w14:paraId="066B358B" w14:textId="276CFC15" w:rsidR="00D6578B" w:rsidRDefault="00D6578B" w:rsidP="00D6578B">
            <w:pPr>
              <w:pStyle w:val="BulletedPoints"/>
            </w:pPr>
            <w:r>
              <w:t>Balance of skills amongst members</w:t>
            </w:r>
          </w:p>
          <w:p w14:paraId="59F1C36D" w14:textId="2B50F9F5" w:rsidR="00D6578B" w:rsidRDefault="00D6578B" w:rsidP="00D6578B">
            <w:pPr>
              <w:pStyle w:val="BulletedPoints"/>
            </w:pPr>
            <w:r>
              <w:t>Diversity in knowledge, views and perspectives</w:t>
            </w:r>
          </w:p>
          <w:p w14:paraId="2AE313B3" w14:textId="546AF44D" w:rsidR="00D6578B" w:rsidRDefault="00D6578B" w:rsidP="00D6578B">
            <w:pPr>
              <w:pStyle w:val="BulletedPoints"/>
            </w:pPr>
            <w:r>
              <w:t>Diversity in age, gender and cultural background</w:t>
            </w:r>
          </w:p>
          <w:p w14:paraId="64779177" w14:textId="7E0EB255" w:rsidR="00D6578B" w:rsidRDefault="00D6578B" w:rsidP="00D6578B">
            <w:pPr>
              <w:pStyle w:val="BulletedPoints"/>
            </w:pPr>
            <w:r>
              <w:t>Establish clear norms</w:t>
            </w:r>
          </w:p>
          <w:p w14:paraId="5A148175" w14:textId="77777777" w:rsidR="00D6578B" w:rsidRPr="006117FE" w:rsidRDefault="00D6578B" w:rsidP="00D6578B">
            <w:pPr>
              <w:spacing w:line="240" w:lineRule="auto"/>
              <w:rPr>
                <w:b/>
                <w:bCs/>
              </w:rPr>
            </w:pPr>
            <w:r w:rsidRPr="006117FE">
              <w:rPr>
                <w:b/>
                <w:bCs/>
              </w:rPr>
              <w:t>Supportive Context</w:t>
            </w:r>
          </w:p>
          <w:p w14:paraId="5FB74FAD" w14:textId="2C345997" w:rsidR="00D6578B" w:rsidRDefault="00D6578B" w:rsidP="00D6578B">
            <w:pPr>
              <w:pStyle w:val="BulletedPoints"/>
            </w:pPr>
            <w:r>
              <w:t>Reinforcing good performance</w:t>
            </w:r>
          </w:p>
          <w:p w14:paraId="16788873" w14:textId="31B050E6" w:rsidR="00D6578B" w:rsidRDefault="00D6578B" w:rsidP="00D6578B">
            <w:pPr>
              <w:pStyle w:val="BulletedPoints"/>
            </w:pPr>
            <w:r>
              <w:t>Real time access to data and information</w:t>
            </w:r>
          </w:p>
          <w:p w14:paraId="5E172F71" w14:textId="77777777" w:rsidR="00D6578B" w:rsidRDefault="00D6578B" w:rsidP="00D6578B">
            <w:pPr>
              <w:pStyle w:val="BulletedPoints"/>
            </w:pPr>
            <w:r>
              <w:t>Sufficient resources</w:t>
            </w:r>
          </w:p>
          <w:p w14:paraId="06E8BD05" w14:textId="77777777" w:rsidR="00D6578B" w:rsidRPr="006117FE" w:rsidRDefault="00D6578B" w:rsidP="00D6578B">
            <w:pPr>
              <w:pStyle w:val="BulletedPoints"/>
              <w:numPr>
                <w:ilvl w:val="0"/>
                <w:numId w:val="0"/>
              </w:numPr>
              <w:rPr>
                <w:b/>
                <w:bCs/>
              </w:rPr>
            </w:pPr>
            <w:r w:rsidRPr="006117FE">
              <w:rPr>
                <w:b/>
                <w:bCs/>
              </w:rPr>
              <w:t>Shared Mindset</w:t>
            </w:r>
          </w:p>
          <w:p w14:paraId="29A815DA" w14:textId="5664C07C" w:rsidR="00D6578B" w:rsidRDefault="00D6578B" w:rsidP="00D6578B">
            <w:pPr>
              <w:pStyle w:val="BulletedPoints"/>
            </w:pPr>
            <w:r>
              <w:t>A counter to ‘us vs them’ is having a shared mindset</w:t>
            </w:r>
          </w:p>
          <w:p w14:paraId="305B060B" w14:textId="3481A521" w:rsidR="00D6578B" w:rsidRDefault="00D6578B" w:rsidP="00D6578B">
            <w:pPr>
              <w:pStyle w:val="BulletedPoints"/>
            </w:pPr>
            <w:r>
              <w:t>Move towards a shared understanding and a common identity</w:t>
            </w:r>
          </w:p>
          <w:p w14:paraId="76CBB52F" w14:textId="2F03902A" w:rsidR="00D6578B" w:rsidRDefault="00D6578B" w:rsidP="00D6578B">
            <w:pPr>
              <w:pStyle w:val="BulletedPoints"/>
              <w:numPr>
                <w:ilvl w:val="0"/>
                <w:numId w:val="0"/>
              </w:numPr>
              <w:ind w:left="360" w:hanging="360"/>
            </w:pPr>
            <w:r>
              <w:t>•</w:t>
            </w:r>
            <w:r>
              <w:tab/>
              <w:t>Shared knowledge is the cornerstone of collaboration</w:t>
            </w:r>
          </w:p>
        </w:tc>
        <w:tc>
          <w:tcPr>
            <w:tcW w:w="5229" w:type="dxa"/>
          </w:tcPr>
          <w:p w14:paraId="7FF2C348" w14:textId="7ADC3DAB" w:rsidR="001A6B81" w:rsidRDefault="00D6578B" w:rsidP="006117FE">
            <w:pPr>
              <w:pStyle w:val="InnerTableTitle"/>
              <w:jc w:val="center"/>
            </w:pPr>
            <w:r>
              <w:t>Using Team Strengths</w:t>
            </w:r>
          </w:p>
          <w:p w14:paraId="366F727F" w14:textId="3C9E0D2E" w:rsidR="001A6B81" w:rsidRDefault="001A6B81" w:rsidP="00E01710">
            <w:pPr>
              <w:spacing w:line="240" w:lineRule="auto"/>
            </w:pPr>
          </w:p>
          <w:p w14:paraId="0F52CEBE" w14:textId="733969C7" w:rsidR="006117FE" w:rsidRDefault="00D6578B" w:rsidP="001A6B81">
            <w:pPr>
              <w:spacing w:line="240" w:lineRule="auto"/>
            </w:pPr>
            <w:r w:rsidRPr="00D6578B">
              <w:t>Each of us can describe those times when we are at our best, when time loses meaning because we are so engrossed in what we are doing</w:t>
            </w:r>
            <w:r w:rsidR="006117FE">
              <w:t>,</w:t>
            </w:r>
            <w:r w:rsidRPr="00D6578B">
              <w:t xml:space="preserve"> and</w:t>
            </w:r>
            <w:r w:rsidR="006117FE">
              <w:t xml:space="preserve"> we are</w:t>
            </w:r>
            <w:r w:rsidRPr="00D6578B">
              <w:t xml:space="preserve"> in a euphoric state. It is during these moments that we are deploying our strengths somewhat effortlessly. It is during these times that we </w:t>
            </w:r>
            <w:proofErr w:type="spellStart"/>
            <w:r w:rsidRPr="00D6578B">
              <w:t>maximise</w:t>
            </w:r>
            <w:proofErr w:type="spellEnd"/>
            <w:r w:rsidRPr="00D6578B">
              <w:t xml:space="preserve"> our productivity and the quality of what we are doing. </w:t>
            </w:r>
          </w:p>
          <w:p w14:paraId="7EF8E2C5" w14:textId="7C9BF372" w:rsidR="001A6B81" w:rsidRDefault="00D6578B" w:rsidP="001A6B81">
            <w:pPr>
              <w:spacing w:line="240" w:lineRule="auto"/>
            </w:pPr>
            <w:r>
              <w:t>E</w:t>
            </w:r>
            <w:r w:rsidRPr="00D6578B">
              <w:t xml:space="preserve">ach of us has different strengths. The secret to team synergy is </w:t>
            </w:r>
            <w:proofErr w:type="spellStart"/>
            <w:r w:rsidRPr="00D6578B">
              <w:t>recognising</w:t>
            </w:r>
            <w:proofErr w:type="spellEnd"/>
            <w:r w:rsidRPr="00D6578B">
              <w:t xml:space="preserve"> the unique contribution that each person makes to the team and then using that contribution to best effect</w:t>
            </w:r>
            <w:r w:rsidR="006117FE">
              <w:t>.</w:t>
            </w:r>
          </w:p>
          <w:p w14:paraId="566A9F27" w14:textId="77777777" w:rsidR="001A6B81" w:rsidRDefault="001A6B81" w:rsidP="001A6B81">
            <w:pPr>
              <w:spacing w:line="240" w:lineRule="auto"/>
            </w:pPr>
          </w:p>
          <w:p w14:paraId="40D050BF" w14:textId="77777777" w:rsidR="00D6578B" w:rsidRDefault="00D6578B" w:rsidP="006117FE">
            <w:pPr>
              <w:pStyle w:val="InnerTableTitle"/>
              <w:jc w:val="center"/>
            </w:pPr>
            <w:r>
              <w:t>4D Teams</w:t>
            </w:r>
          </w:p>
          <w:p w14:paraId="7F051985" w14:textId="77777777" w:rsidR="00D6578B" w:rsidRDefault="00D6578B" w:rsidP="00D6578B">
            <w:pPr>
              <w:pStyle w:val="BulletedPoints"/>
              <w:numPr>
                <w:ilvl w:val="0"/>
                <w:numId w:val="0"/>
              </w:numPr>
            </w:pPr>
          </w:p>
          <w:p w14:paraId="27CACE81" w14:textId="7E645B99" w:rsidR="00D6578B" w:rsidRDefault="00D6578B" w:rsidP="006117FE">
            <w:pPr>
              <w:pStyle w:val="BulletedPoints"/>
              <w:numPr>
                <w:ilvl w:val="0"/>
                <w:numId w:val="0"/>
              </w:numPr>
              <w:jc w:val="center"/>
            </w:pPr>
            <w:r>
              <w:rPr>
                <w:noProof/>
              </w:rPr>
              <w:drawing>
                <wp:inline distT="0" distB="0" distL="0" distR="0" wp14:anchorId="6660262C" wp14:editId="2FAB1079">
                  <wp:extent cx="2293620" cy="1470578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502" t="-1479" r="15382" b="1"/>
                          <a:stretch/>
                        </pic:blipFill>
                        <pic:spPr bwMode="auto">
                          <a:xfrm>
                            <a:off x="0" y="0"/>
                            <a:ext cx="2313151" cy="14831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4D5D637" w14:textId="77777777" w:rsidR="006117FE" w:rsidRDefault="006117FE" w:rsidP="00174F3D">
            <w:pPr>
              <w:pStyle w:val="BulletedPoints"/>
              <w:numPr>
                <w:ilvl w:val="0"/>
                <w:numId w:val="0"/>
              </w:numPr>
            </w:pPr>
          </w:p>
          <w:p w14:paraId="74C37E11" w14:textId="76D21754" w:rsidR="00174F3D" w:rsidRDefault="00174F3D" w:rsidP="00174F3D">
            <w:pPr>
              <w:pStyle w:val="BulletedPoints"/>
              <w:numPr>
                <w:ilvl w:val="0"/>
                <w:numId w:val="0"/>
              </w:numPr>
            </w:pPr>
            <w:r w:rsidRPr="006117FE">
              <w:rPr>
                <w:b/>
                <w:bCs/>
              </w:rPr>
              <w:t>Digital</w:t>
            </w:r>
            <w:r>
              <w:t xml:space="preserve"> – the increasing use of technology in different ways. Digital dependence. Digital communication.</w:t>
            </w:r>
          </w:p>
          <w:p w14:paraId="0AC850E2" w14:textId="05D75BDF" w:rsidR="00174F3D" w:rsidRDefault="00174F3D" w:rsidP="00174F3D">
            <w:pPr>
              <w:pStyle w:val="BulletedPoints"/>
              <w:numPr>
                <w:ilvl w:val="0"/>
                <w:numId w:val="0"/>
              </w:numPr>
            </w:pPr>
            <w:r w:rsidRPr="006117FE">
              <w:rPr>
                <w:b/>
                <w:bCs/>
              </w:rPr>
              <w:t>Dispersed</w:t>
            </w:r>
            <w:r>
              <w:t xml:space="preserve"> – team members working different hours and from different locations. Collaborating with others in different time zones</w:t>
            </w:r>
            <w:r w:rsidR="006117FE">
              <w:t>.</w:t>
            </w:r>
          </w:p>
          <w:p w14:paraId="2DC48D6D" w14:textId="77777777" w:rsidR="00D6578B" w:rsidRDefault="00174F3D" w:rsidP="00174F3D">
            <w:pPr>
              <w:pStyle w:val="BulletedPoints"/>
              <w:numPr>
                <w:ilvl w:val="0"/>
                <w:numId w:val="0"/>
              </w:numPr>
            </w:pPr>
            <w:r w:rsidRPr="006117FE">
              <w:rPr>
                <w:b/>
                <w:bCs/>
              </w:rPr>
              <w:t>Diverse</w:t>
            </w:r>
            <w:r>
              <w:t xml:space="preserve"> – generational, educational, cultural, experiential</w:t>
            </w:r>
          </w:p>
          <w:p w14:paraId="5BA0893C" w14:textId="31EC2C71" w:rsidR="00174F3D" w:rsidRDefault="00174F3D" w:rsidP="00174F3D">
            <w:pPr>
              <w:pStyle w:val="BulletedPoints"/>
              <w:numPr>
                <w:ilvl w:val="0"/>
                <w:numId w:val="0"/>
              </w:numPr>
            </w:pPr>
            <w:r w:rsidRPr="006117FE">
              <w:rPr>
                <w:b/>
                <w:bCs/>
              </w:rPr>
              <w:t>Dynamic</w:t>
            </w:r>
            <w:r w:rsidRPr="00174F3D">
              <w:t xml:space="preserve"> – frequent changes in team membership. Teams being formed at short notice. Teams needing to be agile to cope with rapidly changing business conditions</w:t>
            </w:r>
            <w:r w:rsidR="006117FE">
              <w:t>.</w:t>
            </w:r>
          </w:p>
        </w:tc>
      </w:tr>
    </w:tbl>
    <w:p w14:paraId="4152A610" w14:textId="77777777" w:rsidR="00D2773E" w:rsidRPr="00CD3E4E" w:rsidRDefault="00D2773E" w:rsidP="00C8238F">
      <w:pPr>
        <w:spacing w:line="240" w:lineRule="auto"/>
      </w:pPr>
    </w:p>
    <w:sectPr w:rsidR="00D2773E" w:rsidRPr="00CD3E4E" w:rsidSect="00FE0C30">
      <w:headerReference w:type="default" r:id="rId14"/>
      <w:footerReference w:type="default" r:id="rId15"/>
      <w:footerReference w:type="first" r:id="rId16"/>
      <w:pgSz w:w="11907" w:h="16839" w:code="9"/>
      <w:pgMar w:top="720" w:right="720" w:bottom="720" w:left="72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AF60E2" w14:textId="77777777" w:rsidR="009379A6" w:rsidRDefault="009379A6" w:rsidP="00D2773E">
      <w:pPr>
        <w:spacing w:line="240" w:lineRule="auto"/>
      </w:pPr>
      <w:r>
        <w:separator/>
      </w:r>
    </w:p>
  </w:endnote>
  <w:endnote w:type="continuationSeparator" w:id="0">
    <w:p w14:paraId="1A931C04" w14:textId="77777777" w:rsidR="009379A6" w:rsidRDefault="009379A6" w:rsidP="00D2773E">
      <w:pPr>
        <w:spacing w:line="240" w:lineRule="auto"/>
      </w:pPr>
      <w:r>
        <w:continuationSeparator/>
      </w:r>
    </w:p>
  </w:endnote>
  <w:endnote w:type="continuationNotice" w:id="1">
    <w:p w14:paraId="4776DD3E" w14:textId="77777777" w:rsidR="009379A6" w:rsidRDefault="009379A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52A61B" w14:textId="5A0D26C4" w:rsidR="00174F3D" w:rsidRPr="00C351D1" w:rsidRDefault="00174F3D" w:rsidP="00336678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52A61C" w14:textId="77777777" w:rsidR="00174F3D" w:rsidRPr="0086296B" w:rsidRDefault="00174F3D" w:rsidP="007639EC">
    <w:pPr>
      <w:pStyle w:val="Footer"/>
      <w:tabs>
        <w:tab w:val="clear" w:pos="4680"/>
        <w:tab w:val="clear" w:pos="9360"/>
        <w:tab w:val="right" w:pos="10800"/>
      </w:tabs>
    </w:pPr>
    <w:r>
      <w:t>© Global Training Solutions Inc.</w:t>
    </w:r>
    <w:r>
      <w:tab/>
      <w:t>2004-200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808B44" w14:textId="77777777" w:rsidR="009379A6" w:rsidRDefault="009379A6" w:rsidP="00D2773E">
      <w:pPr>
        <w:spacing w:line="240" w:lineRule="auto"/>
      </w:pPr>
      <w:r>
        <w:separator/>
      </w:r>
    </w:p>
  </w:footnote>
  <w:footnote w:type="continuationSeparator" w:id="0">
    <w:p w14:paraId="792D1D58" w14:textId="77777777" w:rsidR="009379A6" w:rsidRDefault="009379A6" w:rsidP="00D2773E">
      <w:pPr>
        <w:spacing w:line="240" w:lineRule="auto"/>
      </w:pPr>
      <w:r>
        <w:continuationSeparator/>
      </w:r>
    </w:p>
  </w:footnote>
  <w:footnote w:type="continuationNotice" w:id="1">
    <w:p w14:paraId="6AA2F4B7" w14:textId="77777777" w:rsidR="009379A6" w:rsidRDefault="009379A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52A61A" w14:textId="22FCE435" w:rsidR="00174F3D" w:rsidRPr="004D7983" w:rsidRDefault="00046334" w:rsidP="00FE0C30">
    <w:pPr>
      <w:pStyle w:val="SSCoverpageTitle"/>
      <w:jc w:val="right"/>
      <w:rPr>
        <w:noProof/>
      </w:rPr>
    </w:pPr>
    <w:r>
      <w:rPr>
        <w:noProof/>
      </w:rPr>
      <w:drawing>
        <wp:anchor distT="0" distB="0" distL="114300" distR="114300" simplePos="0" relativeHeight="251663361" behindDoc="0" locked="0" layoutInCell="1" allowOverlap="1" wp14:anchorId="5ACB81CB" wp14:editId="4C3F3FF5">
          <wp:simplePos x="0" y="0"/>
          <wp:positionH relativeFrom="margin">
            <wp:posOffset>0</wp:posOffset>
          </wp:positionH>
          <wp:positionV relativeFrom="paragraph">
            <wp:posOffset>0</wp:posOffset>
          </wp:positionV>
          <wp:extent cx="2714625" cy="396410"/>
          <wp:effectExtent l="0" t="0" r="0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14625" cy="396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74F3D" w:rsidRPr="004D7983">
      <w:rPr>
        <w:noProof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4152A61D" wp14:editId="2BEE0182">
              <wp:simplePos x="0" y="0"/>
              <wp:positionH relativeFrom="column">
                <wp:posOffset>8058</wp:posOffset>
              </wp:positionH>
              <wp:positionV relativeFrom="paragraph">
                <wp:posOffset>109898</wp:posOffset>
              </wp:positionV>
              <wp:extent cx="1442085" cy="599089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42085" cy="599089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52A61F" w14:textId="45E6357B" w:rsidR="00174F3D" w:rsidRDefault="00174F3D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152A61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.65pt;margin-top:8.65pt;width:113.55pt;height:47.1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" filled="f" stroked="f">
              <v:textbox>
                <w:txbxContent>
                  <w:p w14:paraId="4152A61F" w14:textId="45E6357B" w:rsidR="00174F3D" w:rsidRDefault="00174F3D"/>
                </w:txbxContent>
              </v:textbox>
            </v:shape>
          </w:pict>
        </mc:Fallback>
      </mc:AlternateContent>
    </w:r>
    <w:r w:rsidR="00174F3D">
      <w:rPr>
        <w:noProof/>
      </w:rPr>
      <w:t>Building Team Synerg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3560F03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C27B61"/>
    <w:multiLevelType w:val="hybridMultilevel"/>
    <w:tmpl w:val="32D681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153769"/>
    <w:multiLevelType w:val="hybridMultilevel"/>
    <w:tmpl w:val="CC2E9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AF29FF"/>
    <w:multiLevelType w:val="hybridMultilevel"/>
    <w:tmpl w:val="CFE8B5C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977237"/>
    <w:multiLevelType w:val="hybridMultilevel"/>
    <w:tmpl w:val="D7E868AC"/>
    <w:lvl w:ilvl="0" w:tplc="981AB694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C11750"/>
    <w:multiLevelType w:val="hybridMultilevel"/>
    <w:tmpl w:val="39F024AA"/>
    <w:lvl w:ilvl="0" w:tplc="038688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C5C511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95EE9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C1ED2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7D448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CD250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0B6B3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35C9F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D7831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1F720A8A"/>
    <w:multiLevelType w:val="hybridMultilevel"/>
    <w:tmpl w:val="F1AC00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F7C173B"/>
    <w:multiLevelType w:val="hybridMultilevel"/>
    <w:tmpl w:val="C6EAB5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5097532"/>
    <w:multiLevelType w:val="hybridMultilevel"/>
    <w:tmpl w:val="9B06C06E"/>
    <w:lvl w:ilvl="0" w:tplc="AF92255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69884B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CBE4B7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E72E1D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C0C579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A96123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276945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48E84B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9BAE88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34A013FC"/>
    <w:multiLevelType w:val="hybridMultilevel"/>
    <w:tmpl w:val="A2BC7BE0"/>
    <w:lvl w:ilvl="0" w:tplc="A7444F6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B29A3E44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2B4EBF12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BD145C7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138C38F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803ACA4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B8A0514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50EE27A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DE424E0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0" w15:restartNumberingAfterBreak="0">
    <w:nsid w:val="362C70DB"/>
    <w:multiLevelType w:val="hybridMultilevel"/>
    <w:tmpl w:val="86C835C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261E56"/>
    <w:multiLevelType w:val="hybridMultilevel"/>
    <w:tmpl w:val="1F2AF8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3460FE"/>
    <w:multiLevelType w:val="hybridMultilevel"/>
    <w:tmpl w:val="8BD28E8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3" w15:restartNumberingAfterBreak="0">
    <w:nsid w:val="485A74FC"/>
    <w:multiLevelType w:val="hybridMultilevel"/>
    <w:tmpl w:val="6BEC9642"/>
    <w:lvl w:ilvl="0" w:tplc="EAD0DD8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CCCD41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570AC9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D08FD7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050D05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404DD4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9C6C36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C3E7A0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F2AC4A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4FD31B2E"/>
    <w:multiLevelType w:val="hybridMultilevel"/>
    <w:tmpl w:val="F80EC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407C69"/>
    <w:multiLevelType w:val="hybridMultilevel"/>
    <w:tmpl w:val="44782102"/>
    <w:lvl w:ilvl="0" w:tplc="9634E6C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B86ECA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940B750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E40A7D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D2C9E4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B78E3D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852B15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16C827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4D0B69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6" w15:restartNumberingAfterBreak="0">
    <w:nsid w:val="5ABE62F8"/>
    <w:multiLevelType w:val="hybridMultilevel"/>
    <w:tmpl w:val="3AF668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83C0AF1"/>
    <w:multiLevelType w:val="hybridMultilevel"/>
    <w:tmpl w:val="EC1C74FC"/>
    <w:lvl w:ilvl="0" w:tplc="741CE54C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2C24C3A0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8B9C5E74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1390FED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4CBE6EB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318AE3C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94CAA2E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09FA0FE8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7F729B8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8" w15:restartNumberingAfterBreak="0">
    <w:nsid w:val="74DA1FD2"/>
    <w:multiLevelType w:val="hybridMultilevel"/>
    <w:tmpl w:val="D8BAFE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8E11298"/>
    <w:multiLevelType w:val="hybridMultilevel"/>
    <w:tmpl w:val="1360A810"/>
    <w:lvl w:ilvl="0" w:tplc="031200D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866F8E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714C7B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D94FF6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1D4BB9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38A167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D4C213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D882A3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B8E287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0" w15:restartNumberingAfterBreak="0">
    <w:nsid w:val="7A4A2E61"/>
    <w:multiLevelType w:val="hybridMultilevel"/>
    <w:tmpl w:val="5BD42D96"/>
    <w:lvl w:ilvl="0" w:tplc="36641098">
      <w:start w:val="1"/>
      <w:numFmt w:val="bullet"/>
      <w:pStyle w:val="BulletedPoin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E16599A"/>
    <w:multiLevelType w:val="hybridMultilevel"/>
    <w:tmpl w:val="415A94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21"/>
  </w:num>
  <w:num w:numId="3">
    <w:abstractNumId w:val="6"/>
  </w:num>
  <w:num w:numId="4">
    <w:abstractNumId w:val="16"/>
  </w:num>
  <w:num w:numId="5">
    <w:abstractNumId w:val="18"/>
  </w:num>
  <w:num w:numId="6">
    <w:abstractNumId w:val="7"/>
  </w:num>
  <w:num w:numId="7">
    <w:abstractNumId w:val="0"/>
  </w:num>
  <w:num w:numId="8">
    <w:abstractNumId w:val="2"/>
  </w:num>
  <w:num w:numId="9">
    <w:abstractNumId w:val="14"/>
  </w:num>
  <w:num w:numId="10">
    <w:abstractNumId w:val="13"/>
  </w:num>
  <w:num w:numId="11">
    <w:abstractNumId w:val="19"/>
  </w:num>
  <w:num w:numId="12">
    <w:abstractNumId w:val="8"/>
  </w:num>
  <w:num w:numId="13">
    <w:abstractNumId w:val="15"/>
  </w:num>
  <w:num w:numId="14">
    <w:abstractNumId w:val="17"/>
  </w:num>
  <w:num w:numId="15">
    <w:abstractNumId w:val="9"/>
  </w:num>
  <w:num w:numId="16">
    <w:abstractNumId w:val="5"/>
  </w:num>
  <w:num w:numId="17">
    <w:abstractNumId w:val="11"/>
  </w:num>
  <w:num w:numId="18">
    <w:abstractNumId w:val="1"/>
  </w:num>
  <w:num w:numId="19">
    <w:abstractNumId w:val="10"/>
  </w:num>
  <w:num w:numId="20">
    <w:abstractNumId w:val="4"/>
  </w:num>
  <w:num w:numId="21">
    <w:abstractNumId w:val="12"/>
  </w:num>
  <w:num w:numId="22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xMrUwszAzMbMwNzBV0lEKTi0uzszPAykwrAUA7hMsUSwAAAA="/>
  </w:docVars>
  <w:rsids>
    <w:rsidRoot w:val="00A479F2"/>
    <w:rsid w:val="0000514F"/>
    <w:rsid w:val="00023D2C"/>
    <w:rsid w:val="00026992"/>
    <w:rsid w:val="0003309A"/>
    <w:rsid w:val="000420B8"/>
    <w:rsid w:val="00046026"/>
    <w:rsid w:val="00046334"/>
    <w:rsid w:val="000618BC"/>
    <w:rsid w:val="00072345"/>
    <w:rsid w:val="00073941"/>
    <w:rsid w:val="0009487A"/>
    <w:rsid w:val="00096512"/>
    <w:rsid w:val="000A03EE"/>
    <w:rsid w:val="000A134E"/>
    <w:rsid w:val="000A7776"/>
    <w:rsid w:val="000B296F"/>
    <w:rsid w:val="000B77DD"/>
    <w:rsid w:val="000E396F"/>
    <w:rsid w:val="000E7C99"/>
    <w:rsid w:val="000F34C3"/>
    <w:rsid w:val="000F5F7F"/>
    <w:rsid w:val="0011468A"/>
    <w:rsid w:val="00116527"/>
    <w:rsid w:val="00122D9F"/>
    <w:rsid w:val="0014019A"/>
    <w:rsid w:val="0014658A"/>
    <w:rsid w:val="001466C1"/>
    <w:rsid w:val="00154C1F"/>
    <w:rsid w:val="00157483"/>
    <w:rsid w:val="001700C3"/>
    <w:rsid w:val="00174F3D"/>
    <w:rsid w:val="0018286E"/>
    <w:rsid w:val="00184DB1"/>
    <w:rsid w:val="0019040D"/>
    <w:rsid w:val="00191AA4"/>
    <w:rsid w:val="00192E35"/>
    <w:rsid w:val="00197890"/>
    <w:rsid w:val="001A2872"/>
    <w:rsid w:val="001A6B81"/>
    <w:rsid w:val="001A7CC0"/>
    <w:rsid w:val="001B1BD0"/>
    <w:rsid w:val="001B6912"/>
    <w:rsid w:val="001B7609"/>
    <w:rsid w:val="001C20B0"/>
    <w:rsid w:val="001C3446"/>
    <w:rsid w:val="001D2844"/>
    <w:rsid w:val="001E509D"/>
    <w:rsid w:val="001F00A1"/>
    <w:rsid w:val="002013A7"/>
    <w:rsid w:val="00203DA0"/>
    <w:rsid w:val="00220D85"/>
    <w:rsid w:val="00227426"/>
    <w:rsid w:val="00227E8D"/>
    <w:rsid w:val="0024045D"/>
    <w:rsid w:val="00244A41"/>
    <w:rsid w:val="00282F4C"/>
    <w:rsid w:val="002947FD"/>
    <w:rsid w:val="002A14DF"/>
    <w:rsid w:val="002B1E28"/>
    <w:rsid w:val="002C5DB8"/>
    <w:rsid w:val="002D4BD5"/>
    <w:rsid w:val="002D7A06"/>
    <w:rsid w:val="002E07D1"/>
    <w:rsid w:val="002F0F01"/>
    <w:rsid w:val="002F2CB8"/>
    <w:rsid w:val="0033382A"/>
    <w:rsid w:val="00334490"/>
    <w:rsid w:val="00336678"/>
    <w:rsid w:val="00345FD4"/>
    <w:rsid w:val="003476F5"/>
    <w:rsid w:val="00351BD4"/>
    <w:rsid w:val="00355798"/>
    <w:rsid w:val="00376149"/>
    <w:rsid w:val="0039148D"/>
    <w:rsid w:val="00394385"/>
    <w:rsid w:val="00396BE8"/>
    <w:rsid w:val="003A073D"/>
    <w:rsid w:val="003A65BB"/>
    <w:rsid w:val="003A68D7"/>
    <w:rsid w:val="003A6AE1"/>
    <w:rsid w:val="003C387A"/>
    <w:rsid w:val="003C5999"/>
    <w:rsid w:val="003C6898"/>
    <w:rsid w:val="003D28BD"/>
    <w:rsid w:val="003E12AE"/>
    <w:rsid w:val="003E1F26"/>
    <w:rsid w:val="003E620E"/>
    <w:rsid w:val="003F7E59"/>
    <w:rsid w:val="00404689"/>
    <w:rsid w:val="004058AE"/>
    <w:rsid w:val="00407410"/>
    <w:rsid w:val="00410374"/>
    <w:rsid w:val="004105DC"/>
    <w:rsid w:val="004117EB"/>
    <w:rsid w:val="00447738"/>
    <w:rsid w:val="00450823"/>
    <w:rsid w:val="00453ED2"/>
    <w:rsid w:val="00461803"/>
    <w:rsid w:val="0046657B"/>
    <w:rsid w:val="00467A66"/>
    <w:rsid w:val="004904A9"/>
    <w:rsid w:val="00494DA7"/>
    <w:rsid w:val="004A374A"/>
    <w:rsid w:val="004B1779"/>
    <w:rsid w:val="004B2F69"/>
    <w:rsid w:val="004C2C9E"/>
    <w:rsid w:val="004D4420"/>
    <w:rsid w:val="004D7983"/>
    <w:rsid w:val="00503561"/>
    <w:rsid w:val="005044E9"/>
    <w:rsid w:val="005074D7"/>
    <w:rsid w:val="00507E57"/>
    <w:rsid w:val="00514B2A"/>
    <w:rsid w:val="00522168"/>
    <w:rsid w:val="00533223"/>
    <w:rsid w:val="005415FA"/>
    <w:rsid w:val="005448F2"/>
    <w:rsid w:val="00550072"/>
    <w:rsid w:val="00555D47"/>
    <w:rsid w:val="0056695A"/>
    <w:rsid w:val="00567544"/>
    <w:rsid w:val="0057281C"/>
    <w:rsid w:val="005963C3"/>
    <w:rsid w:val="005B5001"/>
    <w:rsid w:val="005B68F7"/>
    <w:rsid w:val="005C03F4"/>
    <w:rsid w:val="005D1B51"/>
    <w:rsid w:val="005F3B7B"/>
    <w:rsid w:val="00601061"/>
    <w:rsid w:val="0060341D"/>
    <w:rsid w:val="006117FE"/>
    <w:rsid w:val="006238F8"/>
    <w:rsid w:val="00624B1B"/>
    <w:rsid w:val="006258AA"/>
    <w:rsid w:val="006429D6"/>
    <w:rsid w:val="00657F03"/>
    <w:rsid w:val="00666730"/>
    <w:rsid w:val="006768CC"/>
    <w:rsid w:val="006925D0"/>
    <w:rsid w:val="006976B5"/>
    <w:rsid w:val="006A606A"/>
    <w:rsid w:val="006A641B"/>
    <w:rsid w:val="006B0E5C"/>
    <w:rsid w:val="006C4091"/>
    <w:rsid w:val="006C6A12"/>
    <w:rsid w:val="006D3E00"/>
    <w:rsid w:val="006F7A89"/>
    <w:rsid w:val="007011A4"/>
    <w:rsid w:val="007031B8"/>
    <w:rsid w:val="00704E76"/>
    <w:rsid w:val="00711B2F"/>
    <w:rsid w:val="00712655"/>
    <w:rsid w:val="00716498"/>
    <w:rsid w:val="00720F4A"/>
    <w:rsid w:val="00724153"/>
    <w:rsid w:val="007315D9"/>
    <w:rsid w:val="00731748"/>
    <w:rsid w:val="007431DF"/>
    <w:rsid w:val="00750163"/>
    <w:rsid w:val="00750F6A"/>
    <w:rsid w:val="00751869"/>
    <w:rsid w:val="0075480B"/>
    <w:rsid w:val="007639EC"/>
    <w:rsid w:val="00763A68"/>
    <w:rsid w:val="00781C2A"/>
    <w:rsid w:val="00782EFC"/>
    <w:rsid w:val="00787C78"/>
    <w:rsid w:val="0079427A"/>
    <w:rsid w:val="007A05A5"/>
    <w:rsid w:val="007A467F"/>
    <w:rsid w:val="007B5E11"/>
    <w:rsid w:val="007B63DC"/>
    <w:rsid w:val="007C2340"/>
    <w:rsid w:val="008005D3"/>
    <w:rsid w:val="00800A49"/>
    <w:rsid w:val="00802C14"/>
    <w:rsid w:val="008248EC"/>
    <w:rsid w:val="00834528"/>
    <w:rsid w:val="00835236"/>
    <w:rsid w:val="008371BD"/>
    <w:rsid w:val="00847D97"/>
    <w:rsid w:val="008538F4"/>
    <w:rsid w:val="0086155F"/>
    <w:rsid w:val="0086296B"/>
    <w:rsid w:val="00866077"/>
    <w:rsid w:val="00876702"/>
    <w:rsid w:val="00884842"/>
    <w:rsid w:val="00885C5D"/>
    <w:rsid w:val="00887333"/>
    <w:rsid w:val="008919D4"/>
    <w:rsid w:val="0089397A"/>
    <w:rsid w:val="00896013"/>
    <w:rsid w:val="008D302B"/>
    <w:rsid w:val="008D39A3"/>
    <w:rsid w:val="008D4C1F"/>
    <w:rsid w:val="008E0686"/>
    <w:rsid w:val="008F4730"/>
    <w:rsid w:val="008F6936"/>
    <w:rsid w:val="008F69E4"/>
    <w:rsid w:val="009005D0"/>
    <w:rsid w:val="00901D5F"/>
    <w:rsid w:val="00904593"/>
    <w:rsid w:val="0091220A"/>
    <w:rsid w:val="0091239F"/>
    <w:rsid w:val="00913711"/>
    <w:rsid w:val="009162FD"/>
    <w:rsid w:val="00923D11"/>
    <w:rsid w:val="00925915"/>
    <w:rsid w:val="0093269E"/>
    <w:rsid w:val="009379A6"/>
    <w:rsid w:val="00944C7C"/>
    <w:rsid w:val="00967827"/>
    <w:rsid w:val="009715F2"/>
    <w:rsid w:val="00975195"/>
    <w:rsid w:val="009770E7"/>
    <w:rsid w:val="00992F31"/>
    <w:rsid w:val="009963D8"/>
    <w:rsid w:val="009A29F4"/>
    <w:rsid w:val="009A6C9E"/>
    <w:rsid w:val="009B01B2"/>
    <w:rsid w:val="009C3BE0"/>
    <w:rsid w:val="009D7B10"/>
    <w:rsid w:val="009D7F6F"/>
    <w:rsid w:val="009E1F23"/>
    <w:rsid w:val="009E715D"/>
    <w:rsid w:val="009F6F8E"/>
    <w:rsid w:val="00A11EC4"/>
    <w:rsid w:val="00A13407"/>
    <w:rsid w:val="00A134A0"/>
    <w:rsid w:val="00A15090"/>
    <w:rsid w:val="00A20716"/>
    <w:rsid w:val="00A310F7"/>
    <w:rsid w:val="00A41DDF"/>
    <w:rsid w:val="00A470DF"/>
    <w:rsid w:val="00A479F2"/>
    <w:rsid w:val="00A507DE"/>
    <w:rsid w:val="00A75D22"/>
    <w:rsid w:val="00A80EF8"/>
    <w:rsid w:val="00A827C9"/>
    <w:rsid w:val="00A840A2"/>
    <w:rsid w:val="00A87DAC"/>
    <w:rsid w:val="00A96CE0"/>
    <w:rsid w:val="00A96E46"/>
    <w:rsid w:val="00AA79B5"/>
    <w:rsid w:val="00AC6C31"/>
    <w:rsid w:val="00AD21C1"/>
    <w:rsid w:val="00AE3CE0"/>
    <w:rsid w:val="00AE6451"/>
    <w:rsid w:val="00AF11EF"/>
    <w:rsid w:val="00AF1A0C"/>
    <w:rsid w:val="00AF1D16"/>
    <w:rsid w:val="00B20EC5"/>
    <w:rsid w:val="00B21151"/>
    <w:rsid w:val="00B278BE"/>
    <w:rsid w:val="00B312DC"/>
    <w:rsid w:val="00B36847"/>
    <w:rsid w:val="00B42A97"/>
    <w:rsid w:val="00B46D39"/>
    <w:rsid w:val="00B53D85"/>
    <w:rsid w:val="00B61165"/>
    <w:rsid w:val="00B62254"/>
    <w:rsid w:val="00B6785C"/>
    <w:rsid w:val="00B82050"/>
    <w:rsid w:val="00B94323"/>
    <w:rsid w:val="00B9778E"/>
    <w:rsid w:val="00B97C47"/>
    <w:rsid w:val="00BA670A"/>
    <w:rsid w:val="00BB23C6"/>
    <w:rsid w:val="00BC4FE0"/>
    <w:rsid w:val="00BD244D"/>
    <w:rsid w:val="00BE5B6C"/>
    <w:rsid w:val="00C2203C"/>
    <w:rsid w:val="00C23E3C"/>
    <w:rsid w:val="00C26AA1"/>
    <w:rsid w:val="00C3384B"/>
    <w:rsid w:val="00C351D1"/>
    <w:rsid w:val="00C37352"/>
    <w:rsid w:val="00C40296"/>
    <w:rsid w:val="00C70356"/>
    <w:rsid w:val="00C75B35"/>
    <w:rsid w:val="00C8238F"/>
    <w:rsid w:val="00C83606"/>
    <w:rsid w:val="00C876AA"/>
    <w:rsid w:val="00C96A16"/>
    <w:rsid w:val="00CA4FE1"/>
    <w:rsid w:val="00CA7284"/>
    <w:rsid w:val="00CC42BD"/>
    <w:rsid w:val="00CD3E4E"/>
    <w:rsid w:val="00CE18D7"/>
    <w:rsid w:val="00CE3281"/>
    <w:rsid w:val="00CE47FB"/>
    <w:rsid w:val="00CF44C0"/>
    <w:rsid w:val="00CF4709"/>
    <w:rsid w:val="00D00E1C"/>
    <w:rsid w:val="00D035F9"/>
    <w:rsid w:val="00D243E2"/>
    <w:rsid w:val="00D2773E"/>
    <w:rsid w:val="00D401F0"/>
    <w:rsid w:val="00D41B7F"/>
    <w:rsid w:val="00D44863"/>
    <w:rsid w:val="00D46010"/>
    <w:rsid w:val="00D52A4D"/>
    <w:rsid w:val="00D60E57"/>
    <w:rsid w:val="00D633EC"/>
    <w:rsid w:val="00D6578B"/>
    <w:rsid w:val="00D8372F"/>
    <w:rsid w:val="00D93571"/>
    <w:rsid w:val="00D93DC6"/>
    <w:rsid w:val="00DA54B5"/>
    <w:rsid w:val="00DC1349"/>
    <w:rsid w:val="00DD3474"/>
    <w:rsid w:val="00DD4160"/>
    <w:rsid w:val="00DD4812"/>
    <w:rsid w:val="00E01710"/>
    <w:rsid w:val="00E14873"/>
    <w:rsid w:val="00E17964"/>
    <w:rsid w:val="00E461D8"/>
    <w:rsid w:val="00E47231"/>
    <w:rsid w:val="00E47C1E"/>
    <w:rsid w:val="00E47C35"/>
    <w:rsid w:val="00E51845"/>
    <w:rsid w:val="00E57B54"/>
    <w:rsid w:val="00E634F1"/>
    <w:rsid w:val="00E702D4"/>
    <w:rsid w:val="00E71EDF"/>
    <w:rsid w:val="00E75173"/>
    <w:rsid w:val="00EB064A"/>
    <w:rsid w:val="00EB13CF"/>
    <w:rsid w:val="00EB308C"/>
    <w:rsid w:val="00EB69B5"/>
    <w:rsid w:val="00ED2C08"/>
    <w:rsid w:val="00ED673B"/>
    <w:rsid w:val="00EE3399"/>
    <w:rsid w:val="00EF4013"/>
    <w:rsid w:val="00F026B9"/>
    <w:rsid w:val="00F15DFE"/>
    <w:rsid w:val="00F306D6"/>
    <w:rsid w:val="00F4124F"/>
    <w:rsid w:val="00F43281"/>
    <w:rsid w:val="00F4522C"/>
    <w:rsid w:val="00F45A24"/>
    <w:rsid w:val="00F85C6A"/>
    <w:rsid w:val="00F95F01"/>
    <w:rsid w:val="00F9677E"/>
    <w:rsid w:val="00FB3DE5"/>
    <w:rsid w:val="00FD08E5"/>
    <w:rsid w:val="00FD7C80"/>
    <w:rsid w:val="00FE0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52A5C2"/>
  <w15:chartTrackingRefBased/>
  <w15:docId w15:val="{8A8B4F73-6F19-42B0-B510-EB99175A00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6B81"/>
  </w:style>
  <w:style w:type="paragraph" w:styleId="Heading1">
    <w:name w:val="heading 1"/>
    <w:basedOn w:val="Normal"/>
    <w:next w:val="Normal"/>
    <w:link w:val="Heading1Char"/>
    <w:uiPriority w:val="9"/>
    <w:qFormat/>
    <w:rsid w:val="00336678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6678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36678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366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3667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667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3667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3667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3667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2773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773E"/>
  </w:style>
  <w:style w:type="paragraph" w:styleId="Footer">
    <w:name w:val="footer"/>
    <w:basedOn w:val="Normal"/>
    <w:link w:val="FooterChar"/>
    <w:uiPriority w:val="99"/>
    <w:unhideWhenUsed/>
    <w:rsid w:val="00D2773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773E"/>
  </w:style>
  <w:style w:type="paragraph" w:styleId="BalloonText">
    <w:name w:val="Balloon Text"/>
    <w:basedOn w:val="Normal"/>
    <w:link w:val="BalloonTextChar"/>
    <w:uiPriority w:val="99"/>
    <w:semiHidden/>
    <w:unhideWhenUsed/>
    <w:rsid w:val="00D2773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2773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6296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33667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InnerTableTitle">
    <w:name w:val="Inner Table Title"/>
    <w:basedOn w:val="Heading2"/>
    <w:link w:val="InnerTableTitleChar"/>
    <w:rsid w:val="00046334"/>
    <w:rPr>
      <w:rFonts w:ascii="Calibri Light" w:hAnsi="Calibri Light"/>
      <w:b/>
      <w:color w:val="auto"/>
      <w:sz w:val="28"/>
      <w:u w:val="dotted"/>
    </w:rPr>
  </w:style>
  <w:style w:type="character" w:customStyle="1" w:styleId="InnerTableTitleChar">
    <w:name w:val="Inner Table Title Char"/>
    <w:link w:val="InnerTableTitle"/>
    <w:rsid w:val="00046334"/>
    <w:rPr>
      <w:rFonts w:ascii="Calibri Light" w:eastAsiaTheme="majorEastAsia" w:hAnsi="Calibri Light" w:cstheme="majorBidi"/>
      <w:b/>
      <w:sz w:val="28"/>
      <w:szCs w:val="32"/>
      <w:u w:val="dotted"/>
    </w:rPr>
  </w:style>
  <w:style w:type="paragraph" w:customStyle="1" w:styleId="BulletedPoints">
    <w:name w:val="Bulleted Points"/>
    <w:basedOn w:val="Normal"/>
    <w:link w:val="BulletedPointsChar"/>
    <w:qFormat/>
    <w:rsid w:val="007639EC"/>
    <w:pPr>
      <w:numPr>
        <w:numId w:val="1"/>
      </w:numPr>
      <w:spacing w:after="200"/>
    </w:pPr>
    <w:rPr>
      <w:rFonts w:eastAsia="Times New Roman"/>
      <w:lang w:bidi="en-US"/>
    </w:rPr>
  </w:style>
  <w:style w:type="character" w:customStyle="1" w:styleId="BulletedPointsChar">
    <w:name w:val="Bulleted Points Char"/>
    <w:link w:val="BulletedPoints"/>
    <w:rsid w:val="007639EC"/>
    <w:rPr>
      <w:rFonts w:eastAsia="Times New Roman"/>
      <w:lang w:bidi="en-US"/>
    </w:rPr>
  </w:style>
  <w:style w:type="paragraph" w:styleId="ListParagraph">
    <w:name w:val="List Paragraph"/>
    <w:basedOn w:val="Normal"/>
    <w:link w:val="ListParagraphChar"/>
    <w:uiPriority w:val="34"/>
    <w:qFormat/>
    <w:rsid w:val="007639EC"/>
    <w:pPr>
      <w:ind w:left="720"/>
      <w:contextualSpacing/>
    </w:pPr>
    <w:rPr>
      <w:rFonts w:cs="Cordia New"/>
      <w:szCs w:val="28"/>
    </w:rPr>
  </w:style>
  <w:style w:type="character" w:customStyle="1" w:styleId="H3Character">
    <w:name w:val="H3 Character"/>
    <w:qFormat/>
    <w:rsid w:val="007639EC"/>
    <w:rPr>
      <w:b/>
      <w:bCs/>
      <w:smallCaps/>
    </w:rPr>
  </w:style>
  <w:style w:type="character" w:styleId="Hyperlink">
    <w:name w:val="Hyperlink"/>
    <w:uiPriority w:val="99"/>
    <w:unhideWhenUsed/>
    <w:rsid w:val="00D93571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36678"/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36678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36678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36678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36678"/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36678"/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36678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36678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36678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336678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336678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36678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36678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336678"/>
    <w:rPr>
      <w:b/>
      <w:bCs/>
    </w:rPr>
  </w:style>
  <w:style w:type="character" w:styleId="Emphasis">
    <w:name w:val="Emphasis"/>
    <w:basedOn w:val="DefaultParagraphFont"/>
    <w:uiPriority w:val="20"/>
    <w:qFormat/>
    <w:rsid w:val="00336678"/>
    <w:rPr>
      <w:i/>
      <w:iCs/>
    </w:rPr>
  </w:style>
  <w:style w:type="paragraph" w:styleId="NoSpacing">
    <w:name w:val="No Spacing"/>
    <w:uiPriority w:val="1"/>
    <w:qFormat/>
    <w:rsid w:val="0033667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36678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36678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36678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36678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336678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336678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36678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336678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336678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36678"/>
    <w:pPr>
      <w:outlineLvl w:val="9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C40296"/>
    <w:rPr>
      <w:rFonts w:cs="Cordia New"/>
      <w:szCs w:val="28"/>
    </w:rPr>
  </w:style>
  <w:style w:type="paragraph" w:customStyle="1" w:styleId="SSContentsBody">
    <w:name w:val="SS Contents Body"/>
    <w:basedOn w:val="Normal"/>
    <w:link w:val="SSContentsBodyChar"/>
    <w:qFormat/>
    <w:rsid w:val="00FE0C30"/>
    <w:pPr>
      <w:spacing w:after="200" w:line="276" w:lineRule="auto"/>
    </w:pPr>
    <w:rPr>
      <w:rFonts w:eastAsiaTheme="minorHAnsi"/>
      <w:lang w:eastAsia="en-US" w:bidi="ar-SA"/>
    </w:rPr>
  </w:style>
  <w:style w:type="character" w:customStyle="1" w:styleId="SSContentsBodyChar">
    <w:name w:val="SS Contents Body Char"/>
    <w:basedOn w:val="DefaultParagraphFont"/>
    <w:link w:val="SSContentsBody"/>
    <w:rsid w:val="00FE0C30"/>
    <w:rPr>
      <w:rFonts w:eastAsiaTheme="minorHAnsi"/>
      <w:lang w:eastAsia="en-US" w:bidi="ar-SA"/>
    </w:rPr>
  </w:style>
  <w:style w:type="paragraph" w:customStyle="1" w:styleId="SSContentsHeader">
    <w:name w:val="SS Contents Header"/>
    <w:basedOn w:val="TOCHeading"/>
    <w:link w:val="SSContentsHeaderChar"/>
    <w:qFormat/>
    <w:rsid w:val="00FE0C30"/>
    <w:pPr>
      <w:spacing w:before="240" w:after="0" w:line="259" w:lineRule="auto"/>
    </w:pPr>
    <w:rPr>
      <w:rFonts w:ascii="Cambria" w:hAnsi="Cambria"/>
      <w:b/>
      <w:color w:val="244061"/>
      <w:sz w:val="28"/>
      <w:szCs w:val="28"/>
      <w:lang w:eastAsia="en-US" w:bidi="ar-SA"/>
    </w:rPr>
  </w:style>
  <w:style w:type="character" w:customStyle="1" w:styleId="SSContentsHeaderChar">
    <w:name w:val="SS Contents Header Char"/>
    <w:basedOn w:val="DefaultParagraphFont"/>
    <w:link w:val="SSContentsHeader"/>
    <w:rsid w:val="00FE0C30"/>
    <w:rPr>
      <w:rFonts w:ascii="Cambria" w:eastAsiaTheme="majorEastAsia" w:hAnsi="Cambria" w:cstheme="majorBidi"/>
      <w:b/>
      <w:color w:val="244061"/>
      <w:sz w:val="28"/>
      <w:szCs w:val="28"/>
      <w:lang w:eastAsia="en-US" w:bidi="ar-SA"/>
    </w:rPr>
  </w:style>
  <w:style w:type="paragraph" w:customStyle="1" w:styleId="SSCoverpageSubtitle">
    <w:name w:val="SS Coverpage Subtitle"/>
    <w:basedOn w:val="Normal"/>
    <w:link w:val="SSCoverpageSubtitleChar"/>
    <w:qFormat/>
    <w:rsid w:val="00FE0C30"/>
    <w:pPr>
      <w:spacing w:after="200" w:line="276" w:lineRule="auto"/>
    </w:pPr>
    <w:rPr>
      <w:rFonts w:eastAsiaTheme="minorHAnsi"/>
      <w:color w:val="5D5E5B"/>
      <w:sz w:val="36"/>
      <w:szCs w:val="36"/>
      <w:lang w:eastAsia="en-US" w:bidi="ar-SA"/>
    </w:rPr>
  </w:style>
  <w:style w:type="character" w:customStyle="1" w:styleId="SSCoverpageSubtitleChar">
    <w:name w:val="SS Coverpage Subtitle Char"/>
    <w:basedOn w:val="DefaultParagraphFont"/>
    <w:link w:val="SSCoverpageSubtitle"/>
    <w:rsid w:val="00FE0C30"/>
    <w:rPr>
      <w:rFonts w:eastAsiaTheme="minorHAnsi"/>
      <w:color w:val="5D5E5B"/>
      <w:sz w:val="36"/>
      <w:szCs w:val="36"/>
      <w:lang w:eastAsia="en-US" w:bidi="ar-SA"/>
    </w:rPr>
  </w:style>
  <w:style w:type="paragraph" w:customStyle="1" w:styleId="SSCoverpageTitle">
    <w:name w:val="SS Coverpage Title"/>
    <w:basedOn w:val="Normal"/>
    <w:link w:val="SSCoverpageTitleChar"/>
    <w:qFormat/>
    <w:rsid w:val="00FE0C30"/>
    <w:pPr>
      <w:spacing w:after="200" w:line="276" w:lineRule="auto"/>
    </w:pPr>
    <w:rPr>
      <w:rFonts w:eastAsiaTheme="minorHAnsi"/>
      <w:color w:val="5D5E5B"/>
      <w:sz w:val="52"/>
      <w:szCs w:val="52"/>
      <w:lang w:eastAsia="en-US" w:bidi="ar-SA"/>
    </w:rPr>
  </w:style>
  <w:style w:type="character" w:customStyle="1" w:styleId="SSCoverpageTitleChar">
    <w:name w:val="SS Coverpage Title Char"/>
    <w:basedOn w:val="DefaultParagraphFont"/>
    <w:link w:val="SSCoverpageTitle"/>
    <w:rsid w:val="00FE0C30"/>
    <w:rPr>
      <w:rFonts w:eastAsiaTheme="minorHAnsi"/>
      <w:color w:val="5D5E5B"/>
      <w:sz w:val="52"/>
      <w:szCs w:val="52"/>
      <w:lang w:eastAsia="en-US" w:bidi="ar-SA"/>
    </w:rPr>
  </w:style>
  <w:style w:type="paragraph" w:customStyle="1" w:styleId="SSHeading1">
    <w:name w:val="SS Heading 1"/>
    <w:basedOn w:val="SSCoverpageSubtitle"/>
    <w:link w:val="SSHeading1Char"/>
    <w:qFormat/>
    <w:rsid w:val="00FE0C30"/>
    <w:rPr>
      <w:rFonts w:ascii="Cambria" w:hAnsi="Cambria"/>
      <w:b/>
      <w:color w:val="244061"/>
      <w:sz w:val="32"/>
      <w:szCs w:val="32"/>
    </w:rPr>
  </w:style>
  <w:style w:type="character" w:customStyle="1" w:styleId="SSHeading1Char">
    <w:name w:val="SS Heading 1 Char"/>
    <w:basedOn w:val="SSCoverpageSubtitleChar"/>
    <w:link w:val="SSHeading1"/>
    <w:rsid w:val="00FE0C30"/>
    <w:rPr>
      <w:rFonts w:ascii="Cambria" w:eastAsiaTheme="minorHAnsi" w:hAnsi="Cambria"/>
      <w:b/>
      <w:color w:val="244061"/>
      <w:sz w:val="32"/>
      <w:szCs w:val="32"/>
      <w:lang w:eastAsia="en-US" w:bidi="ar-SA"/>
    </w:rPr>
  </w:style>
  <w:style w:type="paragraph" w:customStyle="1" w:styleId="SSHeading2">
    <w:name w:val="SS Heading 2"/>
    <w:basedOn w:val="SSCoverpageSubtitle"/>
    <w:link w:val="SSHeading2Char"/>
    <w:qFormat/>
    <w:rsid w:val="00FE0C30"/>
    <w:rPr>
      <w:rFonts w:ascii="Cambria" w:hAnsi="Cambria"/>
      <w:b/>
      <w:color w:val="244061"/>
      <w:sz w:val="26"/>
      <w:szCs w:val="26"/>
    </w:rPr>
  </w:style>
  <w:style w:type="character" w:customStyle="1" w:styleId="SSHeading2Char">
    <w:name w:val="SS Heading 2 Char"/>
    <w:basedOn w:val="SSCoverpageSubtitleChar"/>
    <w:link w:val="SSHeading2"/>
    <w:rsid w:val="00FE0C30"/>
    <w:rPr>
      <w:rFonts w:ascii="Cambria" w:eastAsiaTheme="minorHAnsi" w:hAnsi="Cambria"/>
      <w:b/>
      <w:color w:val="244061"/>
      <w:sz w:val="26"/>
      <w:szCs w:val="26"/>
      <w:lang w:eastAsia="en-US" w:bidi="ar-SA"/>
    </w:rPr>
  </w:style>
  <w:style w:type="paragraph" w:customStyle="1" w:styleId="SSHeading3">
    <w:name w:val="SS Heading 3"/>
    <w:basedOn w:val="SSCoverpageSubtitle"/>
    <w:link w:val="SSHeading3Char"/>
    <w:qFormat/>
    <w:rsid w:val="00FE0C30"/>
    <w:rPr>
      <w:rFonts w:ascii="Cambria" w:hAnsi="Cambria"/>
      <w:b/>
      <w:color w:val="244061"/>
      <w:sz w:val="24"/>
      <w:szCs w:val="24"/>
    </w:rPr>
  </w:style>
  <w:style w:type="character" w:customStyle="1" w:styleId="SSHeading3Char">
    <w:name w:val="SS Heading 3 Char"/>
    <w:basedOn w:val="SSCoverpageSubtitleChar"/>
    <w:link w:val="SSHeading3"/>
    <w:rsid w:val="00FE0C30"/>
    <w:rPr>
      <w:rFonts w:ascii="Cambria" w:eastAsiaTheme="minorHAnsi" w:hAnsi="Cambria"/>
      <w:b/>
      <w:color w:val="244061"/>
      <w:sz w:val="24"/>
      <w:szCs w:val="24"/>
      <w:lang w:eastAsia="en-US" w:bidi="ar-SA"/>
    </w:rPr>
  </w:style>
  <w:style w:type="paragraph" w:customStyle="1" w:styleId="SSTableHeader">
    <w:name w:val="SS Table Header"/>
    <w:basedOn w:val="Normal"/>
    <w:link w:val="SSTableHeaderChar"/>
    <w:qFormat/>
    <w:rsid w:val="00FE0C30"/>
    <w:pPr>
      <w:spacing w:after="200" w:line="276" w:lineRule="auto"/>
    </w:pPr>
    <w:rPr>
      <w:rFonts w:ascii="Century Gothic" w:eastAsiaTheme="minorHAnsi" w:hAnsi="Century Gothic"/>
      <w:b/>
      <w:color w:val="5D5E5B"/>
      <w:sz w:val="28"/>
      <w:szCs w:val="28"/>
      <w:lang w:eastAsia="en-US" w:bidi="ar-SA"/>
    </w:rPr>
  </w:style>
  <w:style w:type="character" w:customStyle="1" w:styleId="SSTableHeaderChar">
    <w:name w:val="SS Table Header Char"/>
    <w:basedOn w:val="DefaultParagraphFont"/>
    <w:link w:val="SSTableHeader"/>
    <w:rsid w:val="00FE0C30"/>
    <w:rPr>
      <w:rFonts w:ascii="Century Gothic" w:eastAsiaTheme="minorHAnsi" w:hAnsi="Century Gothic"/>
      <w:b/>
      <w:color w:val="5D5E5B"/>
      <w:sz w:val="28"/>
      <w:szCs w:val="28"/>
      <w:lang w:eastAsia="en-US" w:bidi="ar-SA"/>
    </w:rPr>
  </w:style>
  <w:style w:type="table" w:styleId="GridTable6Colorful-Accent4">
    <w:name w:val="Grid Table 6 Colorful Accent 4"/>
    <w:basedOn w:val="TableNormal"/>
    <w:uiPriority w:val="51"/>
    <w:rsid w:val="001A6B81"/>
    <w:pPr>
      <w:spacing w:after="0" w:line="240" w:lineRule="auto"/>
    </w:pPr>
    <w:rPr>
      <w:rFonts w:eastAsiaTheme="minorHAnsi"/>
      <w:color w:val="BF8F00" w:themeColor="accent4" w:themeShade="BF"/>
      <w:lang w:eastAsia="en-US" w:bidi="ar-SA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521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2966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12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53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502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54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2531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493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232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60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095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2187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39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7521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349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622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49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1666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2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8471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638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78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41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42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26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4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6324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992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6494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770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784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4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9385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890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4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775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709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85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51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997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43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259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252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79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119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4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30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22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346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28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895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626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25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50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86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979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042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01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4460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78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43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66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056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45662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990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449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57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28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214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5089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362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65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4375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2361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29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8109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10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057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615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262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258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45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3275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511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1566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523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2190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938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77570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507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63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76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3828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935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0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7587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62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952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51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31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586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8971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969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0408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88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994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967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804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450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43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66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3381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6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666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565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5565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673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801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851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9403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80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48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8452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08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1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16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782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53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46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33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218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42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695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484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3579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880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799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23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4781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0159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90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370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101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33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641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47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41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71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062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51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508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965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31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511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3697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46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297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87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8739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03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869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200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744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1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548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20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531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73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5869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291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66689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511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0648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0992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400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93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3242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3459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9283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060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631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94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57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40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83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948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942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76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79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264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943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57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10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6070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097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73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7372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893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613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39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8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784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2246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061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7169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65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829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6444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202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06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41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465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603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924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70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900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00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994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035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7305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452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20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25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2919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458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8519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62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6654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588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0946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678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65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87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206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826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08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42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987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05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05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7406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281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950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243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241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8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74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33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2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2516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34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059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9493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3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669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659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012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970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757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804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136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290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646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801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191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875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4643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75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6716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196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900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70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7342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42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16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6352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282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8359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719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011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91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66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246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41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12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150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66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13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276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43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3380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79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2024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8460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381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436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956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8449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60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74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899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722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84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601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5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207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027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26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5747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249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1561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7264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692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07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881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399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2031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143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51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903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93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31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8192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612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181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847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1410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51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6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2330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28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5288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156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595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69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809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2230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76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503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59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25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4940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25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1429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1897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363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63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3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814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8265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245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767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68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2687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56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10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45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27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7301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963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76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8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3536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36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122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166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3625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03283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42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0879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47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08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8528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554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2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3030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416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1407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6498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44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739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47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6307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14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06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18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18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14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872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102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523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459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13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368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13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8857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3234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12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10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197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30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482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9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110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3319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08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988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92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7309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2627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27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505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1939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73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37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8060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724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68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86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5575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90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48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44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70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96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161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4541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69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8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7263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6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331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864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943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771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56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2435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232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8479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9237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6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993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16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8053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833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28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2605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875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821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80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22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78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041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71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09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49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184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29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8636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2257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93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2945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76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466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277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02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10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0127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03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2433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877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039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090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916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095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44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20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751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76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7134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450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068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022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172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013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10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9763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536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96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855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814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2402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8142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989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8059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03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mmi\Documents\Global%20Courseware\Templates\Tips%20and%20Tricks%20Tuto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4676F1EF5081419BD9419B45C7CAAD" ma:contentTypeVersion="12" ma:contentTypeDescription="Create a new document." ma:contentTypeScope="" ma:versionID="1aba9e93c3a46ac8cfc2617a68ee1fcf">
  <xsd:schema xmlns:xsd="http://www.w3.org/2001/XMLSchema" xmlns:xs="http://www.w3.org/2001/XMLSchema" xmlns:p="http://schemas.microsoft.com/office/2006/metadata/properties" xmlns:ns2="408322c2-55cf-46aa-a9bf-33a20bad4c82" xmlns:ns3="c5625dcf-c812-4168-a1b5-7a9d92ab8444" targetNamespace="http://schemas.microsoft.com/office/2006/metadata/properties" ma:root="true" ma:fieldsID="40f2d29c5c16550bfcded3e9a0b74080" ns2:_="" ns3:_="">
    <xsd:import namespace="408322c2-55cf-46aa-a9bf-33a20bad4c82"/>
    <xsd:import namespace="c5625dcf-c812-4168-a1b5-7a9d92ab844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2:SharedWithUsers" minOccurs="0"/>
                <xsd:element ref="ns2:SharedWithDetails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8322c2-55cf-46aa-a9bf-33a20bad4c8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625dcf-c812-4168-a1b5-7a9d92ab84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08322c2-55cf-46aa-a9bf-33a20bad4c82">3K6R4YKYYN76-1507795604-40074</_dlc_DocId>
    <_dlc_DocIdUrl xmlns="408322c2-55cf-46aa-a9bf-33a20bad4c82">
      <Url>https://pdtraining1.sharepoint.com/sites/documentcentre/_layouts/15/DocIdRedir.aspx?ID=3K6R4YKYYN76-1507795604-40074</Url>
      <Description>3K6R4YKYYN76-1507795604-40074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348859-F9C4-4D82-AB5D-A6DE97CADF80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C8B1AD82-D111-4CB7-99CB-3B7B0F2717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8322c2-55cf-46aa-a9bf-33a20bad4c82"/>
    <ds:schemaRef ds:uri="c5625dcf-c812-4168-a1b5-7a9d92ab84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0796727-1B2D-42F9-AFF2-28E18E01819C}">
  <ds:schemaRefs>
    <ds:schemaRef ds:uri="http://schemas.microsoft.com/office/2006/metadata/properties"/>
    <ds:schemaRef ds:uri="http://schemas.microsoft.com/office/infopath/2007/PartnerControls"/>
    <ds:schemaRef ds:uri="408322c2-55cf-46aa-a9bf-33a20bad4c82"/>
  </ds:schemaRefs>
</ds:datastoreItem>
</file>

<file path=customXml/itemProps4.xml><?xml version="1.0" encoding="utf-8"?>
<ds:datastoreItem xmlns:ds="http://schemas.openxmlformats.org/officeDocument/2006/customXml" ds:itemID="{F473A77B-3EBF-4D8E-80A5-B406392491D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F1AFE94-CB1B-45D8-A066-092CBE62DD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Kimmi\Documents\Global Courseware\Templates\Tips and Tricks Tutorial.dotx</Template>
  <TotalTime>0</TotalTime>
  <Pages>2</Pages>
  <Words>444</Words>
  <Characters>253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973</CharactersWithSpaces>
  <SharedDoc>false</SharedDoc>
  <HLinks>
    <vt:vector size="6" baseType="variant">
      <vt:variant>
        <vt:i4>5505102</vt:i4>
      </vt:variant>
      <vt:variant>
        <vt:i4>0</vt:i4>
      </vt:variant>
      <vt:variant>
        <vt:i4>0</vt:i4>
      </vt:variant>
      <vt:variant>
        <vt:i4>5</vt:i4>
      </vt:variant>
      <vt:variant>
        <vt:lpwstr>http://www.pdtraining.com.a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mi</dc:creator>
  <cp:keywords/>
  <cp:lastModifiedBy>Author</cp:lastModifiedBy>
  <cp:revision>2</cp:revision>
  <cp:lastPrinted>2017-12-17T22:42:00Z</cp:lastPrinted>
  <dcterms:created xsi:type="dcterms:W3CDTF">2021-05-18T03:52:00Z</dcterms:created>
  <dcterms:modified xsi:type="dcterms:W3CDTF">2021-05-18T0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4676F1EF5081419BD9419B45C7CAAD</vt:lpwstr>
  </property>
  <property fmtid="{D5CDD505-2E9C-101B-9397-08002B2CF9AE}" pid="3" name="_dlc_DocIdItemGuid">
    <vt:lpwstr>56221453-778e-44e4-8a11-be5517a83374</vt:lpwstr>
  </property>
</Properties>
</file>